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p>
      <w:pPr>
        <w:pStyle w:val="FirstParagraph"/>
      </w:pPr>
      <w:r>
        <w:t xml:space="preserve">October 26, 2023</w:t>
      </w:r>
    </w:p>
    <w:p>
      <w:pPr>
        <w:pStyle w:val="BodyText"/>
      </w:pPr>
      <w:r>
        <w:t xml:space="preserve">Scholarship Committee</w:t>
      </w:r>
    </w:p>
    <w:p>
      <w:pPr>
        <w:pStyle w:val="BodyText"/>
      </w:pPr>
      <w:r>
        <w:t xml:space="preserve">City University of New York (CUNY) Graduate Center</w:t>
      </w:r>
    </w:p>
    <w:p>
      <w:pPr>
        <w:pStyle w:val="BodyText"/>
      </w:pPr>
      <w:r>
        <w:t xml:space="preserve">365 Fifth Avenue, New York, NY 10016</w:t>
      </w:r>
    </w:p>
    <w:bookmarkStart w:id="20" w:name="Xbe41b2eabfb5f3ec9fd7d16a361591dd6ab0358"/>
    <w:p>
      <w:pPr>
        <w:pStyle w:val="Heading1"/>
      </w:pPr>
      <w:r>
        <w:t xml:space="preserve">SCHOLARSHIP APPLICATION LETTER FOR DATA SCIENTIST TRAINING PROGRAM</w:t>
      </w:r>
    </w:p>
    <w:p>
      <w:pPr>
        <w:pStyle w:val="FirstParagraph"/>
      </w:pPr>
      <w:r>
        <w:t xml:space="preserve">Dear Scholarship Committee,</w:t>
      </w:r>
    </w:p>
    <w:p>
      <w:pPr>
        <w:pStyle w:val="BodyText"/>
      </w:pPr>
      <w:r>
        <w:t xml:space="preserve">It is with profound enthusiasm and unwavering dedication that I submit my application for the prestigious Data Science Fellowship Program at the City University of New York, specifically designed to cultivate tomorrow's leaders in the field of data science within the vibrant ecosystem of United States New York City. This Scholarship Application Letter represents not merely an opportunity for academic advancement, but a strategic step toward becoming a transformative Data Scientist poised to address complex challenges across one of the world's most dynamic urban landscapes.</w:t>
      </w:r>
    </w:p>
    <w:p>
      <w:pPr>
        <w:pStyle w:val="BodyText"/>
      </w:pPr>
      <w:r>
        <w:t xml:space="preserve">As an aspiring Data Scientist with dual bachelor's degrees in Computer Science and Statistics from Rutgers University, I have dedicated myself to mastering the technical rigor required for this profession while developing a profound understanding of how data-driven insights can reshape societal systems. My academic journey has been complemented by hands-on experience at two New York-based technology firms: first as a Data Analytics Intern at a fintech startup in Brooklyn where I developed predictive models to reduce customer churn by 27%, and subsequently as a Junior Data Engineer at a healthcare analytics company in Manhattan where I optimized ETL pipelines handling 15TB of patient data daily. These experiences crystallized my conviction that New York City—not merely as a geographical location, but as an unparalleled incubator for data science innovation—represents the essential environment for my professional maturation.</w:t>
      </w:r>
    </w:p>
    <w:p>
      <w:pPr>
        <w:pStyle w:val="BodyText"/>
      </w:pPr>
      <w:r>
        <w:t xml:space="preserve">The strategic significance of pursuing Data Scientist training specifically in United States New York City cannot be overstated. NYC's status as a global hub for finance, healthcare, media, and technology creates a uniquely rich testing ground for data science applications. Unlike isolated academic environments, our city presents real-time challenges where data must navigate ethical complexities while driving tangible impact—whether optimizing public transportation networks through the MTA's sensor data or developing equitable algorithms for NYC Health + Hospitals. As I write this letter from my shared apartment in Bushwick (a neighborhood increasingly recognized as a tech incubator), I am constantly inspired by the cross-pollination of industries that happens on every corner of this metropolis. The Scholarship Application Letter process is my formal commitment to contribute meaningfully to this ecosystem, not just as a beneficiary but as an active participant in NYC's data-driven future.</w:t>
      </w:r>
    </w:p>
    <w:p>
      <w:pPr>
        <w:pStyle w:val="BodyText"/>
      </w:pPr>
      <w:r>
        <w:t xml:space="preserve">My proposed research agenda directly aligns with the urgent needs identified by NYC's 2023 Data Strategy Plan. I intend to develop predictive models for identifying affordable housing opportunities using anonymized public records and satellite imagery—a project that responds to the city's critical housing crisis while advancing methodological innovation in spatial data science. This work will leverage NYC-specific datasets like the Department of Housing Preservation and Development's database, which contains over 300,000 properties—data unavailable in most academic settings outside our municipality. The scholarship would enable me to access CUNY's advanced computing resources (including the university's partnership with NYU's Center for Data Science) and participate in the NYC Data Science Academy’s industry mentorship program, where I would collaborate with experts from firms like American Express and JPMorgan Chase headquartered just minutes from campus.</w:t>
      </w:r>
    </w:p>
    <w:p>
      <w:pPr>
        <w:pStyle w:val="BodyText"/>
      </w:pPr>
      <w:r>
        <w:t xml:space="preserve">Financial considerations make this scholarship indispensable to my academic trajectory. As a first-generation college student from a working-class family in Queens, I have maintained full-time employment while studying—a reality that has limited my research depth and prevented me from pursuing the intensive industry partnerships critical for Data Scientist development. Without this financial support, I would be forced to reduce course load or take on debt that would hinder my ability to engage fully with NYC's professional ecosystem. The scholarship would eliminate these constraints, allowing me to dedicate 35 hours weekly to research at the CUNY Graduate Center while participating in the city's vibrant data science community through meetups like NYC Data Science Meetup (which attracts over 2,000 members monthly) and conferences hosted by the New York Academy of Sciences.</w:t>
      </w:r>
    </w:p>
    <w:p>
      <w:pPr>
        <w:pStyle w:val="BodyText"/>
      </w:pPr>
      <w:r>
        <w:t xml:space="preserve">My commitment to using data science for social good is deeply rooted in my identity as a New Yorker. Growing up in Corona, I witnessed firsthand how algorithmic bias in city services disproportionately affected immigrant communities—motivating me to study fairness metrics during my undergraduate thesis. In NYC, this isn't theoretical: the Department of Social Services' recent adoption of predictive tools for food assistance requires precisely the ethical frameworks I aim to advance through my scholarship work. My proposed research will not only create technical value but also establish community-based evaluation protocols developed with input from neighborhood associations like Queens Community Board 12—ensuring that Data Scientist solutions align with civic priorities rather than solely commercial interests.</w:t>
      </w:r>
    </w:p>
    <w:p>
      <w:pPr>
        <w:pStyle w:val="BodyText"/>
      </w:pPr>
      <w:r>
        <w:t xml:space="preserve">What distinguishes my application is the strategic synergy between my academic preparation, professional experience, and NYC-specific context. While many candidates apply to general data science programs, I have meticulously designed this scholarship request around New York City's unique infrastructure. The city’s open data initiatives (NYC OpenData platform with 2,500+ datasets), its dense network of industry-academia collaborations through organizations like NYC Tech Talent Pipeline, and its cultural diversity (with over 200 languages spoken) provide an irreplaceable laboratory for developing ethical and inclusive machine learning systems. I am not merely seeking to become a Data Scientist—I aspire to be part of the next generation of NYC-based practitioners who will redefine how urban data serves all residents, not just the privileged few.</w:t>
      </w:r>
    </w:p>
    <w:p>
      <w:pPr>
        <w:pStyle w:val="BodyText"/>
      </w:pPr>
      <w:r>
        <w:t xml:space="preserve">My long-term vision extends beyond personal career advancement. Upon completing this program, I intend to establish an NYC-based nonprofit focused on democratizing data science tools for community organizations tackling food insecurity and environmental justice—directly building on partnerships formed through CUNY's Community Action Research Program. The scholarship represents the critical first investment in creating a pipeline where Data Scientist expertise actively serves our city's most vulnerable populations, embodying the spirit of civic innovation that defines New York City.</w:t>
      </w:r>
    </w:p>
    <w:p>
      <w:pPr>
        <w:pStyle w:val="BodyText"/>
      </w:pPr>
      <w:r>
        <w:t xml:space="preserve">As I prepare to join this transformative academic community in the heart of United States New York City, I bring not just technical proficiency but an unwavering commitment to ensuring data science serves humanity. This scholarship is more than financial aid—it is an investment in a future where the Data Scientist role transcends algorithmic optimization to become a catalyst for equitable urban progress. I am ready to contribute my passion, skills, and deep connection to New York City's fabric as we collectively build smarter, fairer systems for all who call this remarkable metropolis home.</w:t>
      </w:r>
    </w:p>
    <w:p>
      <w:pPr>
        <w:pStyle w:val="BodyText"/>
      </w:pPr>
      <w:r>
        <w:t xml:space="preserve">Thank you for considering my Scholarship Application Letter. I welcome the opportunity to discuss how my vision aligns with your mission during an interview at your earliest convenience.</w:t>
      </w:r>
    </w:p>
    <w:p>
      <w:pPr>
        <w:pStyle w:val="BodyText"/>
      </w:pPr>
      <w:r>
        <w:t xml:space="preserve">Sincerely,</w:t>
      </w:r>
    </w:p>
    <w:p>
      <w:pPr>
        <w:pStyle w:val="BodyText"/>
      </w:pPr>
      <w:r>
        <w:br/>
      </w:r>
      <w:r>
        <w:br/>
      </w:r>
    </w:p>
    <w:p>
      <w:pPr>
        <w:pStyle w:val="BodyText"/>
      </w:pPr>
      <w:r>
        <w:t xml:space="preserve">Amara Johnson</w:t>
      </w:r>
    </w:p>
    <w:p>
      <w:pPr>
        <w:pStyle w:val="BodyText"/>
      </w:pPr>
      <w:r>
        <w:t xml:space="preserve">215-789-4321 | amarajohnson@email.com</w:t>
      </w:r>
    </w:p>
    <w:p>
      <w:pPr>
        <w:pStyle w:val="BodyText"/>
      </w:pPr>
      <w:r>
        <w:t xml:space="preserve">Bronx, NY 1045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4T04:07:25Z</dcterms:created>
  <dcterms:modified xsi:type="dcterms:W3CDTF">2026-07-24T04:07:25Z</dcterms:modified>
</cp:coreProperties>
</file>

<file path=docProps/custom.xml><?xml version="1.0" encoding="utf-8"?>
<Properties xmlns="http://schemas.openxmlformats.org/officeDocument/2006/custom-properties" xmlns:vt="http://schemas.openxmlformats.org/officeDocument/2006/docPropsVTypes"/>
</file>